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e0bccb159fdbc4077f01bbbd9762575a23b157d"/>
    <w:p>
      <w:pPr>
        <w:pStyle w:val="Heading1"/>
      </w:pPr>
      <w:r>
        <w:t xml:space="preserve">Internship Application Letter: Psychology Internship Opportunity in Dar es Salaam, Tanzan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Name of Mental Health Organization/Institution]</w:t>
      </w:r>
      <w:r>
        <w:br/>
      </w:r>
      <w:r>
        <w:rPr>
          <w:bCs/>
          <w:b/>
        </w:rPr>
        <w:t xml:space="preserve">Address:</w:t>
      </w:r>
      <w:r>
        <w:t xml:space="preserve"> </w:t>
      </w:r>
      <w:r>
        <w:t xml:space="preserve">Dar es Salaam, Tanzania</w:t>
      </w:r>
    </w:p>
    <w:p>
      <w:pPr>
        <w:pStyle w:val="BodyText"/>
      </w:pPr>
      <w:r>
        <w:rPr>
          <w:iCs/>
          <w:i/>
        </w:rPr>
        <w:t xml:space="preserve">Dear Hiring Manager,</w:t>
      </w:r>
    </w:p>
    <w:p>
      <w:pPr>
        <w:pStyle w:val="BodyText"/>
      </w:pPr>
      <w:r>
        <w:t xml:space="preserve">I am writing to express my profound enthusiasm for the Psychology Internship opportunity at your esteemed organization in Dar es Salaam, Tanzania. As a dedicated and culturally attuned psychology student deeply committed to advancing mental health equity in East Africa, I am confident that my academic background, practical field experience, and unwavering dedication to community-centered care align precisely with the mission of your institution. This</w:t>
      </w:r>
      <w:r>
        <w:t xml:space="preserve"> </w:t>
      </w:r>
      <w:r>
        <w:rPr>
          <w:bCs/>
          <w:b/>
        </w:rPr>
        <w:t xml:space="preserve">Internship Application Letter</w:t>
      </w:r>
      <w:r>
        <w:t xml:space="preserve"> </w:t>
      </w:r>
      <w:r>
        <w:t xml:space="preserve">serves as a formal introduction of my qualifications and my passionate desire to contribute meaningfully to mental health services in Tanzania’s vibrant capital city.</w:t>
      </w:r>
    </w:p>
    <w:p>
      <w:pPr>
        <w:pStyle w:val="BodyText"/>
      </w:pPr>
      <w:r>
        <w:t xml:space="preserve">Dar es Salaam represents a unique confluence of cultural diversity, rapid urbanization, and complex socio-economic dynamics that demand innovative psychological interventions. Having conducted preliminary research on the mental health landscape of Tanzania, I recognize the critical need for culturally sensitive care—addressing challenges such as anxiety and depression among urban youth (a growing demographic in Dar es Salaam), trauma stemming from climate-related displacement in coastal communities, and stigma surrounding mental illness within traditional Tanzanian frameworks. My academic journey has been intentionally shaped by a commitment to understanding these nuances. At the University of Dar es Salaam’s Department of Psychology, I completed coursework including *Cultural Psychology of East Africa*, *Community Mental Health Interventions*, and *Trauma-Informed Care in Low-Resource Settings*. These courses provided not only theoretical grounding but also practical frameworks for engaging with Tanzanian communities through the lens of indigenous healing practices like</w:t>
      </w:r>
      <w:r>
        <w:t xml:space="preserve"> </w:t>
      </w:r>
      <w:r>
        <w:rPr>
          <w:iCs/>
          <w:i/>
        </w:rPr>
        <w:t xml:space="preserve">Ukubwana</w:t>
      </w:r>
      <w:r>
        <w:t xml:space="preserve"> </w:t>
      </w:r>
      <w:r>
        <w:t xml:space="preserve">(community support systems) and respecting the role of</w:t>
      </w:r>
      <w:r>
        <w:t xml:space="preserve"> </w:t>
      </w:r>
      <w:r>
        <w:rPr>
          <w:iCs/>
          <w:i/>
        </w:rPr>
        <w:t xml:space="preserve">mwalimu</w:t>
      </w:r>
      <w:r>
        <w:t xml:space="preserve"> </w:t>
      </w:r>
      <w:r>
        <w:t xml:space="preserve">(teachers/community elders) in psychosocial well-being.</w:t>
      </w:r>
    </w:p>
    <w:p>
      <w:pPr>
        <w:pStyle w:val="BodyText"/>
      </w:pPr>
      <w:r>
        <w:t xml:space="preserve">Beyond classroom learning, I actively sought opportunities to apply my skills within Tanzania’s mental health ecosystem. During a six-month volunteer placement with the Dar es Salaam-based NGO *Mawazo ya Ujamaa*, I supported group counseling sessions for adolescent girls navigating gender-based violence and educational barriers. This experience allowed me to practice active listening techniques adapted to Swahili cultural contexts, document cases using</w:t>
      </w:r>
      <w:r>
        <w:t xml:space="preserve"> </w:t>
      </w:r>
      <w:r>
        <w:rPr>
          <w:iCs/>
          <w:i/>
        </w:rPr>
        <w:t xml:space="preserve">Ukataji</w:t>
      </w:r>
      <w:r>
        <w:t xml:space="preserve"> </w:t>
      </w:r>
      <w:r>
        <w:t xml:space="preserve">(community-focused reporting), and collaborate with local</w:t>
      </w:r>
      <w:r>
        <w:t xml:space="preserve"> </w:t>
      </w:r>
      <w:r>
        <w:rPr>
          <w:iCs/>
          <w:i/>
        </w:rPr>
        <w:t xml:space="preserve">baba</w:t>
      </w:r>
      <w:r>
        <w:t xml:space="preserve">/mama (elders) to design culturally resonant support groups. I also assisted in developing a simple mental health awareness campaign for *kijiji* (village) settings, utilizing radio broadcasts in Swahili to demystify common psychological conditions—directly addressing the WHO’s call for context-specific mental health literacy initiatives in Tanzania. These experiences solidified my belief that effective psychology practice in Dar es Salaam requires humility, adaptability, and a deep respect for Tanzanian values of</w:t>
      </w:r>
      <w:r>
        <w:t xml:space="preserve"> </w:t>
      </w:r>
      <w:r>
        <w:rPr>
          <w:iCs/>
          <w:i/>
        </w:rPr>
        <w:t xml:space="preserve">ujamaa</w:t>
      </w:r>
      <w:r>
        <w:t xml:space="preserve"> </w:t>
      </w:r>
      <w:r>
        <w:t xml:space="preserve">(collective responsibility).</w:t>
      </w:r>
    </w:p>
    <w:p>
      <w:pPr>
        <w:pStyle w:val="BodyText"/>
      </w:pPr>
      <w:r>
        <w:t xml:space="preserve">My academic training also includes research on the intersection of mental health and urban development. For my undergraduate thesis, titled *'Stressors and Coping Mechanisms Among Low-Income Urban Youth in Dar es Salaam,'* I conducted qualitative interviews with 45 participants across Kigamboni and Masaki neighborhoods. Using a mixed-methods approach informed by the Tanzania Mental Health Policy (2017), I documented how economic instability, inadequate housing, and limited access to services create chronic psychological stressors often overlooked in mainstream clinical models. This research reinforced my conviction that a</w:t>
      </w:r>
      <w:r>
        <w:t xml:space="preserve"> </w:t>
      </w:r>
      <w:r>
        <w:rPr>
          <w:bCs/>
          <w:b/>
        </w:rPr>
        <w:t xml:space="preserve">Psychologist</w:t>
      </w:r>
      <w:r>
        <w:t xml:space="preserve"> </w:t>
      </w:r>
      <w:r>
        <w:t xml:space="preserve">working in Dar es Salaam must prioritize community collaboration over purely clinical interventions. I am eager to bring this insight into your internship program, contributing to data collection efforts while learning from experienced practitioners who navigate Tanzania’s unique mental health landscape daily.</w:t>
      </w:r>
    </w:p>
    <w:p>
      <w:pPr>
        <w:pStyle w:val="BodyText"/>
      </w:pPr>
      <w:r>
        <w:t xml:space="preserve">I understand that the role of a Psychology Intern at your organization extends beyond skill-building—it is an opportunity to actively participate in transforming mental health access for Tanzanians. Your institution’s reputation for integrating evidence-based practices with community engagement (evident in initiatives like the *Dar es Salaam Mental Health Outreach Program*), coupled with your focus on training the next generation of culturally competent psychologists, makes it my top choice. I am particularly drawn to your work supporting marginalized groups, including refugees at the Kibaha settlement and women affected by HIV/AIDS, as these align with my own volunteer experiences and passion for health equity. In Tanzania’s context, where only 1 in 10 individuals with mental illness receives care (World Bank, 2022), I am determined to contribute to scalable solutions rooted in local wisdom.</w:t>
      </w:r>
    </w:p>
    <w:p>
      <w:pPr>
        <w:pStyle w:val="BodyText"/>
      </w:pPr>
      <w:r>
        <w:t xml:space="preserve">My technical competencies include proficiency in psychological assessment tools such as the PHQ-9 and GAD-7 (adapted for Tanzanian populations), basic counseling skills using Solution-Focused Brief Therapy, and experience with digital health platforms like *Mentor*—a telehealth app co-developed by Tanzanian mental health professionals. I am fluent in Swahili (B2 level) and possess strong written communication skills in English, enabling effective collaboration across linguistic barriers common in Dar es Salaam’s healthcare settings. My commitment to professional ethics is grounded in Tanzania’s *Mental Health Act of 2019*, which emphasizes patient dignity and community rights—principles I embody daily.</w:t>
      </w:r>
    </w:p>
    <w:p>
      <w:pPr>
        <w:pStyle w:val="BodyText"/>
      </w:pPr>
      <w:r>
        <w:t xml:space="preserve">As a prospective</w:t>
      </w:r>
      <w:r>
        <w:t xml:space="preserve"> </w:t>
      </w:r>
      <w:r>
        <w:rPr>
          <w:bCs/>
          <w:b/>
        </w:rPr>
        <w:t xml:space="preserve">Psychologist</w:t>
      </w:r>
      <w:r>
        <w:t xml:space="preserve">, I view this internship not as a temporary role but as the beginning of a lifelong partnership with Tanzania’s mental health advancement. Dar es Salaam, with its energy, resilience, and cultural richness, is where I envision launching my career. I am prepared to immerse myself in your organization’s work—whether supporting clinical teams at Muhimbili National Hospital’s psychiatric unit or assisting community outreach in Makumbusho Village—and to learn from the very practitioners who are pioneering change here. My goal is to develop expertise that serves Tanzanian communities long after the internship ends, ensuring my contribution is sustainable and meaningful.</w:t>
      </w:r>
    </w:p>
    <w:p>
      <w:pPr>
        <w:pStyle w:val="BodyText"/>
      </w:pPr>
      <w:r>
        <w:t xml:space="preserve">Thank you for considering my application for this vital</w:t>
      </w:r>
      <w:r>
        <w:t xml:space="preserve"> </w:t>
      </w:r>
      <w:r>
        <w:rPr>
          <w:bCs/>
          <w:b/>
        </w:rPr>
        <w:t xml:space="preserve">Internship Application Letter</w:t>
      </w:r>
      <w:r>
        <w:t xml:space="preserve"> </w:t>
      </w:r>
      <w:r>
        <w:t xml:space="preserve">opportunity. I am eager to discuss how my proactive approach, cultural humility, and passion for mental health justice can benefit your organization in Dar es Salaam. I have attached my curriculum vitae and academic transcripts for your review and welcome the opportunity to interview at your earliest convenience. May we work together to cultivate a future where mental well-being is not a privilege but a fundamental right accessible to all Tanzanians.</w:t>
      </w:r>
    </w:p>
    <w:p>
      <w:pPr>
        <w:pStyle w:val="BodyText"/>
      </w:pPr>
      <w:r>
        <w:t xml:space="preserve">With profound respect and anticipation,</w:t>
      </w:r>
      <w:r>
        <w:br/>
      </w:r>
      <w:r>
        <w:rPr>
          <w:bCs/>
          <w:b/>
        </w:rPr>
        <w:t xml:space="preserve">[Your Full Name]</w:t>
      </w:r>
      <w:r>
        <w:br/>
      </w:r>
      <w:r>
        <w:t xml:space="preserve">Psychology Student, University of Dar es Salaam</w:t>
      </w:r>
      <w:r>
        <w:br/>
      </w:r>
      <w:r>
        <w:t xml:space="preserve">[Your Email Address] | [Your Phone Number] |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Dar es Salaam, Tanzania</dc:title>
  <dc:creator/>
  <cp:keywords/>
  <dcterms:created xsi:type="dcterms:W3CDTF">2025-12-09T16:38:04Z</dcterms:created>
  <dcterms:modified xsi:type="dcterms:W3CDTF">2025-12-09T16:38:04Z</dcterms:modified>
</cp:coreProperties>
</file>

<file path=docProps/custom.xml><?xml version="1.0" encoding="utf-8"?>
<Properties xmlns="http://schemas.openxmlformats.org/officeDocument/2006/custom-properties" xmlns:vt="http://schemas.openxmlformats.org/officeDocument/2006/docPropsVTypes"/>
</file>